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00D22A" w14:textId="77777777" w:rsidR="00125B8E" w:rsidRDefault="00000000">
      <w:pPr>
        <w:pStyle w:val="a4"/>
      </w:pPr>
      <w:r>
        <w:t>Отчет по лабораторной работе №6</w:t>
      </w:r>
    </w:p>
    <w:p w14:paraId="4D8B5625" w14:textId="77777777" w:rsidR="00125B8E" w:rsidRDefault="00000000">
      <w:pPr>
        <w:pStyle w:val="a6"/>
      </w:pPr>
      <w:r>
        <w:t>Основы информационной безопасности</w:t>
      </w:r>
    </w:p>
    <w:p w14:paraId="7574AED1" w14:textId="77777777" w:rsidR="00125B8E" w:rsidRDefault="00000000">
      <w:pPr>
        <w:pStyle w:val="Author"/>
      </w:pPr>
      <w:r>
        <w:t>Назармамадов Умед Джамшедович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202994656"/>
        <w:docPartObj>
          <w:docPartGallery w:val="Table of Contents"/>
          <w:docPartUnique/>
        </w:docPartObj>
      </w:sdtPr>
      <w:sdtContent>
        <w:p w14:paraId="18637EEA" w14:textId="77777777" w:rsidR="00125B8E" w:rsidRDefault="00000000">
          <w:pPr>
            <w:pStyle w:val="af0"/>
          </w:pPr>
          <w:r>
            <w:t>Содержание</w:t>
          </w:r>
        </w:p>
        <w:p w14:paraId="3C089B91" w14:textId="4C039A2C" w:rsidR="00BA1FA1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9057570" w:history="1">
            <w:r w:rsidR="00BA1FA1" w:rsidRPr="005C0859">
              <w:rPr>
                <w:rStyle w:val="af"/>
                <w:noProof/>
              </w:rPr>
              <w:t>Цель работы</w:t>
            </w:r>
            <w:r w:rsidR="00BA1FA1">
              <w:rPr>
                <w:noProof/>
                <w:webHidden/>
              </w:rPr>
              <w:tab/>
            </w:r>
            <w:r w:rsidR="00BA1FA1">
              <w:rPr>
                <w:noProof/>
                <w:webHidden/>
              </w:rPr>
              <w:fldChar w:fldCharType="begin"/>
            </w:r>
            <w:r w:rsidR="00BA1FA1">
              <w:rPr>
                <w:noProof/>
                <w:webHidden/>
              </w:rPr>
              <w:instrText xml:space="preserve"> PAGEREF _Toc209057570 \h </w:instrText>
            </w:r>
            <w:r w:rsidR="00BA1FA1">
              <w:rPr>
                <w:noProof/>
                <w:webHidden/>
              </w:rPr>
            </w:r>
            <w:r w:rsidR="00BA1FA1">
              <w:rPr>
                <w:noProof/>
                <w:webHidden/>
              </w:rPr>
              <w:fldChar w:fldCharType="separate"/>
            </w:r>
            <w:r w:rsidR="00BA1FA1">
              <w:rPr>
                <w:noProof/>
                <w:webHidden/>
              </w:rPr>
              <w:t>1</w:t>
            </w:r>
            <w:r w:rsidR="00BA1FA1">
              <w:rPr>
                <w:noProof/>
                <w:webHidden/>
              </w:rPr>
              <w:fldChar w:fldCharType="end"/>
            </w:r>
          </w:hyperlink>
        </w:p>
        <w:p w14:paraId="3144EB3C" w14:textId="5632C727" w:rsidR="00BA1FA1" w:rsidRDefault="00BA1FA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57571" w:history="1">
            <w:r w:rsidRPr="005C0859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7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1234E" w14:textId="5A0D32E8" w:rsidR="00BA1FA1" w:rsidRDefault="00BA1FA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57572" w:history="1">
            <w:r w:rsidRPr="005C0859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7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B43E41" w14:textId="5042BA77" w:rsidR="00BA1FA1" w:rsidRDefault="00BA1FA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57573" w:history="1">
            <w:r w:rsidRPr="005C0859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7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51211" w14:textId="0F24B564" w:rsidR="00BA1FA1" w:rsidRDefault="00BA1FA1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57574" w:history="1">
            <w:r w:rsidRPr="005C0859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7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2D078" w14:textId="77777777" w:rsidR="00125B8E" w:rsidRDefault="00000000">
          <w:r>
            <w:fldChar w:fldCharType="end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1011059836"/>
      </w:sdtPr>
      <w:sdtContent>
        <w:p w14:paraId="5A147192" w14:textId="6500D6B3" w:rsidR="00BA1FA1" w:rsidRPr="00BA1FA1" w:rsidRDefault="00BA1FA1" w:rsidP="00BA1FA1">
          <w:pPr>
            <w:pStyle w:val="af0"/>
            <w:rPr>
              <w:lang w:val="en-US"/>
            </w:rPr>
          </w:pPr>
        </w:p>
        <w:p w14:paraId="78AD59A7" w14:textId="6816CB8C" w:rsidR="00125B8E" w:rsidRDefault="00000000"/>
      </w:sdtContent>
    </w:sdt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415640259"/>
      </w:sdtPr>
      <w:sdtContent>
        <w:p w14:paraId="2D555A13" w14:textId="77777777" w:rsidR="00125B8E" w:rsidRDefault="00000000">
          <w:pPr>
            <w:pStyle w:val="af0"/>
          </w:pPr>
          <w:r>
            <w:t>Список таблиц</w:t>
          </w:r>
        </w:p>
        <w:p w14:paraId="3E6D4EDD" w14:textId="77777777" w:rsidR="00125B8E" w:rsidRDefault="00000000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 w:rsidR="00BA1FA1"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02774476" w14:textId="77777777" w:rsidR="00125B8E" w:rsidRDefault="00000000">
      <w:pPr>
        <w:pStyle w:val="1"/>
      </w:pPr>
      <w:bookmarkStart w:id="0" w:name="цель-работы"/>
      <w:bookmarkStart w:id="1" w:name="_Toc209057570"/>
      <w:r>
        <w:t>Цель работы</w:t>
      </w:r>
      <w:bookmarkEnd w:id="1"/>
    </w:p>
    <w:p w14:paraId="348A23FB" w14:textId="77777777" w:rsidR="00125B8E" w:rsidRDefault="00000000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p w14:paraId="3293281B" w14:textId="77777777" w:rsidR="00125B8E" w:rsidRDefault="00000000">
      <w:pPr>
        <w:pStyle w:val="1"/>
      </w:pPr>
      <w:bookmarkStart w:id="2" w:name="теоретическое-введение"/>
      <w:bookmarkStart w:id="3" w:name="_Toc209057571"/>
      <w:bookmarkEnd w:id="0"/>
      <w:r>
        <w:t>Теоретическое введение</w:t>
      </w:r>
      <w:bookmarkEnd w:id="3"/>
    </w:p>
    <w:p w14:paraId="52766F12" w14:textId="77777777" w:rsidR="00125B8E" w:rsidRDefault="00000000">
      <w:pPr>
        <w:pStyle w:val="FirstParagraph"/>
      </w:pPr>
      <w:r>
        <w:t>SELinux (Security-Enhanced Linux)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 Впервые эта система появилась в четвертой версии CentOS, а в 5 и 6 версии реализация была существенно дополнена и улучшена. SELinux имеет три основных режим работы:</w:t>
      </w:r>
    </w:p>
    <w:p w14:paraId="248FE885" w14:textId="77777777" w:rsidR="00125B8E" w:rsidRDefault="00000000">
      <w:pPr>
        <w:pStyle w:val="a0"/>
      </w:pPr>
      <w:r>
        <w:t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 w14:paraId="3FD80E22" w14:textId="77777777" w:rsidR="00125B8E" w:rsidRDefault="00000000">
      <w:pPr>
        <w:pStyle w:val="a0"/>
      </w:pPr>
      <w:r>
        <w:t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 w14:paraId="5EA303B1" w14:textId="77777777" w:rsidR="00125B8E" w:rsidRDefault="00000000">
      <w:pPr>
        <w:pStyle w:val="a0"/>
      </w:pPr>
      <w:r>
        <w:lastRenderedPageBreak/>
        <w:t>Disabled: полное отключение системы принудительного контроля доступа.</w:t>
      </w:r>
    </w:p>
    <w:p w14:paraId="2ED1993C" w14:textId="77777777" w:rsidR="00125B8E" w:rsidRDefault="00000000">
      <w:pPr>
        <w:pStyle w:val="a0"/>
      </w:pPr>
      <w:r>
        <w:t>Политика SELinux определяет доступ пользователей к ролям, доступ ролей к доменам и доступ доменов к типам. Контекст безопасности — все атрибуты SELinux — роли, типы и домены. Более подробно см. в [@f].</w:t>
      </w:r>
    </w:p>
    <w:p w14:paraId="39F056E8" w14:textId="77777777" w:rsidR="00125B8E" w:rsidRDefault="00000000">
      <w:pPr>
        <w:pStyle w:val="a0"/>
      </w:pPr>
      <w:r>
        <w:t>Apache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 Для чего нужен Apache сервер:</w:t>
      </w:r>
    </w:p>
    <w:p w14:paraId="5442E064" w14:textId="77777777" w:rsidR="00125B8E" w:rsidRDefault="00000000">
      <w:pPr>
        <w:pStyle w:val="a0"/>
      </w:pPr>
      <w:r>
        <w:t>чтобы открывать динамические PHP-страницы,</w:t>
      </w:r>
    </w:p>
    <w:p w14:paraId="24A73B90" w14:textId="77777777" w:rsidR="00125B8E" w:rsidRDefault="00000000">
      <w:pPr>
        <w:pStyle w:val="a0"/>
      </w:pPr>
      <w:r>
        <w:t>для распределения поступающей на сервер нагрузки,</w:t>
      </w:r>
    </w:p>
    <w:p w14:paraId="3EA4D7FB" w14:textId="77777777" w:rsidR="00125B8E" w:rsidRDefault="00000000">
      <w:pPr>
        <w:pStyle w:val="a0"/>
      </w:pPr>
      <w:r>
        <w:t>для обеспечения отказоустойчивости сервера,</w:t>
      </w:r>
    </w:p>
    <w:p w14:paraId="54FE9BC3" w14:textId="77777777" w:rsidR="00125B8E" w:rsidRDefault="00000000">
      <w:pPr>
        <w:pStyle w:val="a0"/>
      </w:pPr>
      <w:r>
        <w:t>чтобы потренироваться в настройке сервера и запуске PHP-скриптов.</w:t>
      </w:r>
    </w:p>
    <w:p w14:paraId="46AA710A" w14:textId="77777777" w:rsidR="00125B8E" w:rsidRDefault="00000000">
      <w:pPr>
        <w:pStyle w:val="a0"/>
      </w:pPr>
      <w:r>
        <w:t>Apache является кроссплатформенным ПО и поддерживает такие операционные системы, как Linux, BSD, MacOS, Microsoft, BeOS и другие.</w:t>
      </w:r>
    </w:p>
    <w:p w14:paraId="13BF6760" w14:textId="77777777" w:rsidR="00125B8E" w:rsidRDefault="00000000">
      <w:pPr>
        <w:pStyle w:val="1"/>
      </w:pPr>
      <w:bookmarkStart w:id="4" w:name="выполнение-лабораторной-работы"/>
      <w:bookmarkStart w:id="5" w:name="_Toc209057572"/>
      <w:bookmarkEnd w:id="2"/>
      <w:r>
        <w:t>Выполнение лабораторной работы</w:t>
      </w:r>
      <w:bookmarkEnd w:id="5"/>
    </w:p>
    <w:p w14:paraId="30ED8014" w14:textId="77777777" w:rsidR="00125B8E" w:rsidRDefault="00000000">
      <w:pPr>
        <w:pStyle w:val="FirstParagraph"/>
        <w:rPr>
          <w:lang w:val="en-US"/>
        </w:rPr>
      </w:pPr>
      <w:r>
        <w:t>Базовая проверка httpd и контекстов. убеждаюсь, что httpd работает. (рис. [-@fig:001]).</w:t>
      </w:r>
    </w:p>
    <w:p w14:paraId="755D6EEF" w14:textId="10842B60" w:rsidR="00BA1FA1" w:rsidRPr="00BA1FA1" w:rsidRDefault="00BA1FA1" w:rsidP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3C1CC809" wp14:editId="439D9C5B">
            <wp:extent cx="5166360" cy="403860"/>
            <wp:effectExtent l="0" t="0" r="0" b="0"/>
            <wp:docPr id="19577789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0A478666" w14:textId="77777777">
        <w:trPr>
          <w:jc w:val="center"/>
        </w:trPr>
        <w:tc>
          <w:tcPr>
            <w:tcW w:w="0" w:type="auto"/>
          </w:tcPr>
          <w:p w14:paraId="22574D91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74FBBEE8" w14:textId="77777777" w:rsidR="00125B8E" w:rsidRDefault="00000000">
      <w:pPr>
        <w:pStyle w:val="ImageCaption"/>
      </w:pPr>
      <w:bookmarkStart w:id="6" w:name="_Toc209057575"/>
      <w:r>
        <w:t>Название рисунка</w:t>
      </w:r>
      <w:bookmarkEnd w:id="6"/>
    </w:p>
    <w:p w14:paraId="78D7D1E6" w14:textId="77777777" w:rsidR="00125B8E" w:rsidRDefault="00000000">
      <w:pPr>
        <w:pStyle w:val="a0"/>
        <w:rPr>
          <w:lang w:val="en-US"/>
        </w:rPr>
      </w:pPr>
      <w:r>
        <w:t>смотрю контекст процессов Apache.</w:t>
      </w:r>
    </w:p>
    <w:p w14:paraId="18781DDB" w14:textId="067105B2" w:rsidR="00BA1FA1" w:rsidRP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0F20ABCF" wp14:editId="737263F1">
            <wp:extent cx="3451860" cy="342900"/>
            <wp:effectExtent l="0" t="0" r="0" b="0"/>
            <wp:docPr id="1940989554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2B84C73A" w14:textId="77777777">
        <w:trPr>
          <w:jc w:val="center"/>
        </w:trPr>
        <w:tc>
          <w:tcPr>
            <w:tcW w:w="0" w:type="auto"/>
          </w:tcPr>
          <w:p w14:paraId="0A9C5C12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1FDBC7C0" w14:textId="77777777" w:rsidR="00125B8E" w:rsidRDefault="00000000">
      <w:pPr>
        <w:pStyle w:val="ImageCaption"/>
      </w:pPr>
      <w:bookmarkStart w:id="7" w:name="_Toc209057576"/>
      <w:r>
        <w:t>Название рисунка</w:t>
      </w:r>
      <w:bookmarkEnd w:id="7"/>
    </w:p>
    <w:p w14:paraId="4D8AD5C2" w14:textId="77777777" w:rsidR="00125B8E" w:rsidRDefault="00000000">
      <w:pPr>
        <w:pStyle w:val="a0"/>
        <w:rPr>
          <w:lang w:val="en-US"/>
        </w:rPr>
      </w:pPr>
      <w:r>
        <w:t xml:space="preserve">смотрю </w:t>
      </w:r>
      <w:proofErr w:type="spellStart"/>
      <w:r>
        <w:t>SELinux</w:t>
      </w:r>
      <w:proofErr w:type="spellEnd"/>
      <w:r>
        <w:t xml:space="preserve">-переключатели для </w:t>
      </w:r>
      <w:proofErr w:type="spellStart"/>
      <w:r>
        <w:t>httpd</w:t>
      </w:r>
      <w:proofErr w:type="spellEnd"/>
      <w:r>
        <w:t>.</w:t>
      </w:r>
    </w:p>
    <w:p w14:paraId="0CABF121" w14:textId="75E8ABF7" w:rsidR="00BA1FA1" w:rsidRP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2F8185DD" wp14:editId="7910004E">
            <wp:extent cx="3916680" cy="350520"/>
            <wp:effectExtent l="0" t="0" r="0" b="0"/>
            <wp:docPr id="1247155400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68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004A3AD5" w14:textId="77777777">
        <w:trPr>
          <w:jc w:val="center"/>
        </w:trPr>
        <w:tc>
          <w:tcPr>
            <w:tcW w:w="0" w:type="auto"/>
          </w:tcPr>
          <w:p w14:paraId="6237587A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3ABFB02E" w14:textId="77777777" w:rsidR="00125B8E" w:rsidRDefault="00000000">
      <w:pPr>
        <w:pStyle w:val="ImageCaption"/>
      </w:pPr>
      <w:bookmarkStart w:id="8" w:name="_Toc209057577"/>
      <w:r>
        <w:t>Название рисунка</w:t>
      </w:r>
      <w:bookmarkEnd w:id="8"/>
    </w:p>
    <w:p w14:paraId="66D6B465" w14:textId="77777777" w:rsidR="00125B8E" w:rsidRDefault="00000000">
      <w:pPr>
        <w:pStyle w:val="a0"/>
        <w:rPr>
          <w:lang w:val="en-US"/>
        </w:rPr>
      </w:pPr>
      <w:r>
        <w:t>вывожу статистику политики (пользователи/роли/типы).</w:t>
      </w:r>
    </w:p>
    <w:p w14:paraId="57C67C0D" w14:textId="68CF6F4F" w:rsidR="00BA1FA1" w:rsidRPr="00BA1FA1" w:rsidRDefault="00BA1FA1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233C335" wp14:editId="7439CF37">
            <wp:extent cx="2247900" cy="365760"/>
            <wp:effectExtent l="0" t="0" r="0" b="0"/>
            <wp:docPr id="1258739675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2B10DD39" w14:textId="77777777">
        <w:trPr>
          <w:jc w:val="center"/>
        </w:trPr>
        <w:tc>
          <w:tcPr>
            <w:tcW w:w="0" w:type="auto"/>
          </w:tcPr>
          <w:p w14:paraId="55D36D31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4103A72D" w14:textId="77777777" w:rsidR="00125B8E" w:rsidRDefault="00000000">
      <w:pPr>
        <w:pStyle w:val="ImageCaption"/>
      </w:pPr>
      <w:bookmarkStart w:id="9" w:name="_Toc209057578"/>
      <w:r>
        <w:t>Название рисунка</w:t>
      </w:r>
      <w:bookmarkEnd w:id="9"/>
    </w:p>
    <w:p w14:paraId="44315086" w14:textId="77777777" w:rsidR="00125B8E" w:rsidRDefault="00000000">
      <w:pPr>
        <w:pStyle w:val="a0"/>
        <w:rPr>
          <w:lang w:val="en-US"/>
        </w:rPr>
      </w:pPr>
      <w:r>
        <w:t>Контексты в /var/www и создание test.html проверяю контексты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 xml:space="preserve"> и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.</w:t>
      </w:r>
    </w:p>
    <w:p w14:paraId="5F7A8640" w14:textId="5268D314" w:rsidR="00BA1FA1" w:rsidRP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7DA67EF" wp14:editId="1A768B0C">
            <wp:extent cx="3467100" cy="655320"/>
            <wp:effectExtent l="0" t="0" r="0" b="0"/>
            <wp:docPr id="1408190321" name="Рисунок 5" descr="Изображение выглядит как текст, Шрифт, снимок экран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190321" name="Рисунок 5" descr="Изображение выглядит как текст, Шрифт, снимок экран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7CE25E19" w14:textId="77777777">
        <w:trPr>
          <w:jc w:val="center"/>
        </w:trPr>
        <w:tc>
          <w:tcPr>
            <w:tcW w:w="0" w:type="auto"/>
          </w:tcPr>
          <w:p w14:paraId="32EB0317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1340CFA2" w14:textId="77777777" w:rsidR="00125B8E" w:rsidRDefault="00000000">
      <w:pPr>
        <w:pStyle w:val="ImageCaption"/>
      </w:pPr>
      <w:bookmarkStart w:id="10" w:name="_Toc209057579"/>
      <w:r>
        <w:t>Название рисунка</w:t>
      </w:r>
      <w:bookmarkEnd w:id="10"/>
    </w:p>
    <w:p w14:paraId="386A38B8" w14:textId="77777777" w:rsidR="00125B8E" w:rsidRDefault="00000000">
      <w:pPr>
        <w:pStyle w:val="a0"/>
        <w:rPr>
          <w:lang w:val="en-US"/>
        </w:rPr>
      </w:pPr>
      <w:r>
        <w:t>создаю файл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/test.html от </w:t>
      </w:r>
      <w:proofErr w:type="spellStart"/>
      <w:r>
        <w:t>root</w:t>
      </w:r>
      <w:proofErr w:type="spellEnd"/>
      <w:r>
        <w:t>.</w:t>
      </w:r>
    </w:p>
    <w:p w14:paraId="18C0751D" w14:textId="7FC15FE8" w:rsidR="00BA1FA1" w:rsidRP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D58116F" wp14:editId="2D49ED91">
            <wp:extent cx="6152515" cy="328930"/>
            <wp:effectExtent l="0" t="0" r="0" b="0"/>
            <wp:docPr id="1114220734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2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74240734" w14:textId="77777777">
        <w:trPr>
          <w:jc w:val="center"/>
        </w:trPr>
        <w:tc>
          <w:tcPr>
            <w:tcW w:w="0" w:type="auto"/>
          </w:tcPr>
          <w:p w14:paraId="5E0EAD87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25355D10" w14:textId="77777777" w:rsidR="00125B8E" w:rsidRDefault="00000000">
      <w:pPr>
        <w:pStyle w:val="ImageCaption"/>
      </w:pPr>
      <w:bookmarkStart w:id="11" w:name="_Toc209057580"/>
      <w:r>
        <w:t>Название рисунка</w:t>
      </w:r>
      <w:bookmarkEnd w:id="11"/>
    </w:p>
    <w:p w14:paraId="0B3FFC5E" w14:textId="77777777" w:rsidR="00125B8E" w:rsidRDefault="00000000">
      <w:pPr>
        <w:pStyle w:val="a0"/>
        <w:rPr>
          <w:lang w:val="en-US"/>
        </w:rPr>
      </w:pPr>
      <w:r>
        <w:t>смотрю контекст нового файла (по умолчанию должен быть httpd_sys_content_t). Что делаю: проверяю через браузер http://127.0.0.1/test.html — должен открыться «</w:t>
      </w:r>
      <w:proofErr w:type="spellStart"/>
      <w:r>
        <w:t>test</w:t>
      </w:r>
      <w:proofErr w:type="spellEnd"/>
      <w:r>
        <w:t>».</w:t>
      </w:r>
    </w:p>
    <w:p w14:paraId="0E33B80F" w14:textId="00CB8BA3" w:rsid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142F4DE2" wp14:editId="071D0EC0">
            <wp:extent cx="4122420" cy="251460"/>
            <wp:effectExtent l="0" t="0" r="0" b="0"/>
            <wp:docPr id="1676346730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A14FA" w14:textId="3922B312" w:rsidR="00BA1FA1" w:rsidRP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6593A27E" wp14:editId="3A117425">
            <wp:extent cx="6152515" cy="1927225"/>
            <wp:effectExtent l="0" t="0" r="0" b="0"/>
            <wp:docPr id="1198054087" name="Рисунок 8" descr="Изображение выглядит как текст, Шрифт, линия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054087" name="Рисунок 8" descr="Изображение выглядит как текст, Шрифт, линия, снимок экран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92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03FBCCEE" w14:textId="77777777">
        <w:trPr>
          <w:jc w:val="center"/>
        </w:trPr>
        <w:tc>
          <w:tcPr>
            <w:tcW w:w="0" w:type="auto"/>
          </w:tcPr>
          <w:p w14:paraId="30C1558D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6DF17D9B" w14:textId="77777777" w:rsidR="00125B8E" w:rsidRDefault="00000000">
      <w:pPr>
        <w:pStyle w:val="ImageCaption"/>
      </w:pPr>
      <w:bookmarkStart w:id="12" w:name="_Toc209057581"/>
      <w:r>
        <w:t>Название рисунка</w:t>
      </w:r>
      <w:bookmarkEnd w:id="12"/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34FDBF08" w14:textId="77777777">
        <w:trPr>
          <w:jc w:val="center"/>
        </w:trPr>
        <w:tc>
          <w:tcPr>
            <w:tcW w:w="0" w:type="auto"/>
          </w:tcPr>
          <w:p w14:paraId="646C9785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05965719" w14:textId="77777777" w:rsidR="00125B8E" w:rsidRDefault="00000000">
      <w:pPr>
        <w:pStyle w:val="ImageCaption"/>
      </w:pPr>
      <w:bookmarkStart w:id="13" w:name="_Toc209057582"/>
      <w:r>
        <w:t>Название рисунка</w:t>
      </w:r>
      <w:bookmarkEnd w:id="13"/>
    </w:p>
    <w:p w14:paraId="73980E9B" w14:textId="77777777" w:rsidR="00125B8E" w:rsidRDefault="00000000">
      <w:pPr>
        <w:pStyle w:val="a0"/>
        <w:rPr>
          <w:lang w:val="en-US"/>
        </w:rPr>
      </w:pPr>
      <w:r>
        <w:t xml:space="preserve">Ломаем доступ контекстом и анализируем. нарочно меняю тип на «чужой» (например, samba_share_t). снова открываю http://127.0.0.1/test.html — ожидаю 403 </w:t>
      </w:r>
      <w:proofErr w:type="spellStart"/>
      <w:r>
        <w:t>Forbidden</w:t>
      </w:r>
      <w:proofErr w:type="spellEnd"/>
      <w:r>
        <w:t>.</w:t>
      </w:r>
    </w:p>
    <w:p w14:paraId="2EFD44C8" w14:textId="44E2616F" w:rsidR="00BA1FA1" w:rsidRDefault="00BA1FA1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D9C44C0" wp14:editId="1A31A146">
            <wp:extent cx="6152515" cy="615315"/>
            <wp:effectExtent l="0" t="0" r="0" b="0"/>
            <wp:docPr id="102304845" name="Рисунок 9" descr="Изображение выглядит как снимок экрана, Шрифт, текст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04845" name="Рисунок 9" descr="Изображение выглядит как снимок экрана, Шрифт, текст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1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6796A" w14:textId="4CDF20F9" w:rsidR="00BA1FA1" w:rsidRP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3B778821" wp14:editId="614E8BEA">
            <wp:extent cx="6152515" cy="2030730"/>
            <wp:effectExtent l="0" t="0" r="0" b="0"/>
            <wp:docPr id="708295236" name="Рисунок 10" descr="Изображение выглядит как текст, Шрифт, линия, число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295236" name="Рисунок 10" descr="Изображение выглядит как текст, Шрифт, линия, число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03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4AC48F9F" w14:textId="77777777">
        <w:trPr>
          <w:jc w:val="center"/>
        </w:trPr>
        <w:tc>
          <w:tcPr>
            <w:tcW w:w="0" w:type="auto"/>
          </w:tcPr>
          <w:p w14:paraId="2B7536D0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71C69A3B" w14:textId="77777777" w:rsidR="00125B8E" w:rsidRDefault="00000000">
      <w:pPr>
        <w:pStyle w:val="ImageCaption"/>
      </w:pPr>
      <w:bookmarkStart w:id="14" w:name="_Toc209057583"/>
      <w:r>
        <w:t>Название рисунка</w:t>
      </w:r>
      <w:bookmarkEnd w:id="14"/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06DF2F29" w14:textId="77777777">
        <w:trPr>
          <w:jc w:val="center"/>
        </w:trPr>
        <w:tc>
          <w:tcPr>
            <w:tcW w:w="0" w:type="auto"/>
          </w:tcPr>
          <w:p w14:paraId="6B17B09C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3B20ED52" w14:textId="77777777" w:rsidR="00125B8E" w:rsidRDefault="00000000">
      <w:pPr>
        <w:pStyle w:val="ImageCaption"/>
      </w:pPr>
      <w:bookmarkStart w:id="15" w:name="_Toc209057584"/>
      <w:r>
        <w:t>Название рисунка</w:t>
      </w:r>
      <w:bookmarkEnd w:id="15"/>
    </w:p>
    <w:p w14:paraId="793D29D1" w14:textId="77777777" w:rsidR="00125B8E" w:rsidRDefault="00000000">
      <w:pPr>
        <w:pStyle w:val="a0"/>
        <w:rPr>
          <w:lang w:val="en-US"/>
        </w:rPr>
      </w:pPr>
      <w:r>
        <w:t>смотрю права и анализирую логи (</w:t>
      </w:r>
      <w:proofErr w:type="spellStart"/>
      <w:r>
        <w:t>messages</w:t>
      </w:r>
      <w:proofErr w:type="spellEnd"/>
      <w:r>
        <w:t>/</w:t>
      </w:r>
      <w:proofErr w:type="spellStart"/>
      <w:r>
        <w:t>audit</w:t>
      </w:r>
      <w:proofErr w:type="spellEnd"/>
      <w:r>
        <w:t>/</w:t>
      </w:r>
      <w:proofErr w:type="spellStart"/>
      <w:r>
        <w:t>httpd</w:t>
      </w:r>
      <w:proofErr w:type="spellEnd"/>
      <w:r>
        <w:t>).</w:t>
      </w:r>
    </w:p>
    <w:p w14:paraId="3125754C" w14:textId="0F62B9E3" w:rsidR="00BA1FA1" w:rsidRP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0D75DA69" wp14:editId="5981FB40">
            <wp:extent cx="5585460" cy="952500"/>
            <wp:effectExtent l="0" t="0" r="0" b="0"/>
            <wp:docPr id="1160301578" name="Рисунок 11" descr="Изображение выглядит как текст, снимок экрана, Шрифт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301578" name="Рисунок 11" descr="Изображение выглядит как текст, снимок экрана, Шрифт, линия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546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7EC131CD" w14:textId="77777777">
        <w:trPr>
          <w:jc w:val="center"/>
        </w:trPr>
        <w:tc>
          <w:tcPr>
            <w:tcW w:w="0" w:type="auto"/>
          </w:tcPr>
          <w:p w14:paraId="3A7A3E9F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54A06FB8" w14:textId="77777777" w:rsidR="00125B8E" w:rsidRDefault="00000000">
      <w:pPr>
        <w:pStyle w:val="ImageCaption"/>
      </w:pPr>
      <w:bookmarkStart w:id="16" w:name="_Toc209057585"/>
      <w:r>
        <w:t>Название рисунка</w:t>
      </w:r>
      <w:bookmarkEnd w:id="16"/>
    </w:p>
    <w:p w14:paraId="29EAD590" w14:textId="77777777" w:rsidR="00125B8E" w:rsidRDefault="00000000">
      <w:pPr>
        <w:pStyle w:val="a0"/>
        <w:rPr>
          <w:lang w:val="en-US"/>
        </w:rPr>
      </w:pPr>
      <w:r>
        <w:t xml:space="preserve">Перевод Apache на порт 81 и разрешение его в SELinux меняю порт в конфиге httpd, Listen 80 → </w:t>
      </w:r>
      <w:proofErr w:type="spellStart"/>
      <w:r>
        <w:t>Listen</w:t>
      </w:r>
      <w:proofErr w:type="spellEnd"/>
      <w:r>
        <w:t xml:space="preserve"> 81.</w:t>
      </w:r>
    </w:p>
    <w:p w14:paraId="4C1D8436" w14:textId="2C1FE9F1" w:rsidR="00BA1FA1" w:rsidRP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73B75947" wp14:editId="66F17E14">
            <wp:extent cx="6152515" cy="336550"/>
            <wp:effectExtent l="0" t="0" r="0" b="0"/>
            <wp:docPr id="1486809967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458B085A" w14:textId="77777777">
        <w:trPr>
          <w:jc w:val="center"/>
        </w:trPr>
        <w:tc>
          <w:tcPr>
            <w:tcW w:w="0" w:type="auto"/>
          </w:tcPr>
          <w:p w14:paraId="310FC87C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01CC2D3B" w14:textId="77777777" w:rsidR="00125B8E" w:rsidRDefault="00000000">
      <w:pPr>
        <w:pStyle w:val="ImageCaption"/>
      </w:pPr>
      <w:bookmarkStart w:id="17" w:name="_Toc209057586"/>
      <w:r>
        <w:t>Название рисунка</w:t>
      </w:r>
      <w:bookmarkEnd w:id="17"/>
    </w:p>
    <w:p w14:paraId="10EFDD52" w14:textId="77777777" w:rsidR="00125B8E" w:rsidRDefault="00000000">
      <w:pPr>
        <w:pStyle w:val="a0"/>
        <w:rPr>
          <w:lang w:val="en-US"/>
        </w:rPr>
      </w:pPr>
      <w:r>
        <w:t xml:space="preserve">разрешаю порт 81 для типа </w:t>
      </w:r>
      <w:proofErr w:type="spellStart"/>
      <w:r>
        <w:t>http_port_t</w:t>
      </w:r>
      <w:proofErr w:type="spellEnd"/>
      <w:r>
        <w:t xml:space="preserve"> и проверяю список</w:t>
      </w:r>
    </w:p>
    <w:p w14:paraId="6E22AD02" w14:textId="45E5D5FC" w:rsid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310983A8" wp14:editId="65E3B6EC">
            <wp:extent cx="6152515" cy="282575"/>
            <wp:effectExtent l="0" t="0" r="0" b="0"/>
            <wp:docPr id="752585396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D8550" w14:textId="4640F852" w:rsidR="00BA1FA1" w:rsidRP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79696453" wp14:editId="45833DBA">
            <wp:extent cx="5760720" cy="594360"/>
            <wp:effectExtent l="0" t="0" r="0" b="0"/>
            <wp:docPr id="1677631090" name="Рисунок 14" descr="Изображение выглядит как Шрифт, снимок экрана, текст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631090" name="Рисунок 14" descr="Изображение выглядит как Шрифт, снимок экрана, текст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6D143470" w14:textId="77777777">
        <w:trPr>
          <w:jc w:val="center"/>
        </w:trPr>
        <w:tc>
          <w:tcPr>
            <w:tcW w:w="0" w:type="auto"/>
          </w:tcPr>
          <w:p w14:paraId="5D0A3EB3" w14:textId="77777777" w:rsidR="00125B8E" w:rsidRDefault="00000000">
            <w:pPr>
              <w:pStyle w:val="Compact"/>
              <w:jc w:val="center"/>
            </w:pPr>
            <w:r>
              <w:lastRenderedPageBreak/>
              <w:t>Название рисунка</w:t>
            </w:r>
          </w:p>
        </w:tc>
      </w:tr>
    </w:tbl>
    <w:p w14:paraId="3B2C9D9B" w14:textId="77777777" w:rsidR="00125B8E" w:rsidRDefault="00000000">
      <w:pPr>
        <w:pStyle w:val="ImageCaption"/>
      </w:pPr>
      <w:bookmarkStart w:id="18" w:name="_Toc209057587"/>
      <w:r>
        <w:t>Название рисунка</w:t>
      </w:r>
      <w:bookmarkEnd w:id="18"/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598F1E10" w14:textId="77777777">
        <w:trPr>
          <w:jc w:val="center"/>
        </w:trPr>
        <w:tc>
          <w:tcPr>
            <w:tcW w:w="0" w:type="auto"/>
          </w:tcPr>
          <w:p w14:paraId="39A712F5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62813C94" w14:textId="77777777" w:rsidR="00125B8E" w:rsidRDefault="00000000">
      <w:pPr>
        <w:pStyle w:val="ImageCaption"/>
      </w:pPr>
      <w:bookmarkStart w:id="19" w:name="_Toc209057588"/>
      <w:r>
        <w:t>Название рисунка</w:t>
      </w:r>
      <w:bookmarkEnd w:id="19"/>
    </w:p>
    <w:p w14:paraId="12FDE1C5" w14:textId="737DF8BF" w:rsidR="00125B8E" w:rsidRPr="00BA1FA1" w:rsidRDefault="00000000">
      <w:pPr>
        <w:pStyle w:val="a0"/>
      </w:pPr>
      <w:r>
        <w:t xml:space="preserve">снова стартую httpd и проверяю доступ к </w:t>
      </w:r>
      <w:hyperlink r:id="rId19" w:history="1">
        <w:r w:rsidR="00BA1FA1" w:rsidRPr="005E43AC">
          <w:rPr>
            <w:rStyle w:val="af"/>
          </w:rPr>
          <w:t>http://127.0.0.1:81/test.html</w:t>
        </w:r>
      </w:hyperlink>
      <w:r>
        <w:t>.</w:t>
      </w:r>
    </w:p>
    <w:p w14:paraId="7EB6D038" w14:textId="27397074" w:rsid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340D1709" wp14:editId="5C223433">
            <wp:extent cx="4030980" cy="327660"/>
            <wp:effectExtent l="0" t="0" r="0" b="0"/>
            <wp:docPr id="1003458026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8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9F220" w14:textId="14670217" w:rsidR="00BA1FA1" w:rsidRP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066D2078" wp14:editId="32665E48">
            <wp:extent cx="6152515" cy="5594985"/>
            <wp:effectExtent l="0" t="0" r="0" b="0"/>
            <wp:docPr id="2024329046" name="Рисунок 16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329046" name="Рисунок 16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594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75FA4DE8" w14:textId="77777777">
        <w:trPr>
          <w:jc w:val="center"/>
        </w:trPr>
        <w:tc>
          <w:tcPr>
            <w:tcW w:w="0" w:type="auto"/>
          </w:tcPr>
          <w:p w14:paraId="30CAFA8A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1E8BABF4" w14:textId="77777777" w:rsidR="00125B8E" w:rsidRDefault="00000000">
      <w:pPr>
        <w:pStyle w:val="ImageCaption"/>
      </w:pPr>
      <w:bookmarkStart w:id="20" w:name="_Toc209057589"/>
      <w:r>
        <w:t>Название рисунка</w:t>
      </w:r>
      <w:bookmarkEnd w:id="20"/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7B9AF4AF" w14:textId="77777777">
        <w:trPr>
          <w:jc w:val="center"/>
        </w:trPr>
        <w:tc>
          <w:tcPr>
            <w:tcW w:w="0" w:type="auto"/>
          </w:tcPr>
          <w:p w14:paraId="6F506E0E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02A9E978" w14:textId="77777777" w:rsidR="00125B8E" w:rsidRDefault="00000000">
      <w:pPr>
        <w:pStyle w:val="ImageCaption"/>
      </w:pPr>
      <w:bookmarkStart w:id="21" w:name="_Toc209057590"/>
      <w:r>
        <w:t>Название рисунка</w:t>
      </w:r>
      <w:bookmarkEnd w:id="21"/>
    </w:p>
    <w:p w14:paraId="4B6E58DD" w14:textId="77777777" w:rsidR="00125B8E" w:rsidRDefault="00000000">
      <w:pPr>
        <w:pStyle w:val="a0"/>
        <w:rPr>
          <w:lang w:val="en-US"/>
        </w:rPr>
      </w:pPr>
      <w:r>
        <w:lastRenderedPageBreak/>
        <w:t>Возврат рабочего состояния возвращаю корректный тип файлу (httpd_sys_content_t), проверяю доступ на :81.</w:t>
      </w:r>
    </w:p>
    <w:p w14:paraId="3C3433A5" w14:textId="37B73184" w:rsid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17CC6BAB" wp14:editId="637EEA67">
            <wp:extent cx="6152515" cy="325120"/>
            <wp:effectExtent l="0" t="0" r="0" b="0"/>
            <wp:docPr id="561253041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2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99452" w14:textId="1A3601A2" w:rsidR="00BA1FA1" w:rsidRP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64966FB7" wp14:editId="1CD25D3D">
            <wp:extent cx="6152515" cy="1435735"/>
            <wp:effectExtent l="0" t="0" r="0" b="0"/>
            <wp:docPr id="1954514510" name="Рисунок 18" descr="Изображение выглядит как текст, Шрифт, линия, число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514510" name="Рисунок 18" descr="Изображение выглядит как текст, Шрифт, линия, число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43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288E6904" w14:textId="77777777">
        <w:trPr>
          <w:jc w:val="center"/>
        </w:trPr>
        <w:tc>
          <w:tcPr>
            <w:tcW w:w="0" w:type="auto"/>
          </w:tcPr>
          <w:p w14:paraId="6353FFEF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7A5F7539" w14:textId="77777777" w:rsidR="00125B8E" w:rsidRDefault="00000000">
      <w:pPr>
        <w:pStyle w:val="ImageCaption"/>
      </w:pPr>
      <w:bookmarkStart w:id="22" w:name="_Toc209057591"/>
      <w:r>
        <w:t>Название рисунка</w:t>
      </w:r>
      <w:bookmarkEnd w:id="22"/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7C8DEA14" w14:textId="77777777">
        <w:trPr>
          <w:jc w:val="center"/>
        </w:trPr>
        <w:tc>
          <w:tcPr>
            <w:tcW w:w="0" w:type="auto"/>
          </w:tcPr>
          <w:p w14:paraId="3B210371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6B59EDE9" w14:textId="77777777" w:rsidR="00125B8E" w:rsidRDefault="00000000">
      <w:pPr>
        <w:pStyle w:val="ImageCaption"/>
      </w:pPr>
      <w:bookmarkStart w:id="23" w:name="_Toc209057592"/>
      <w:r>
        <w:t>Название рисунка</w:t>
      </w:r>
      <w:bookmarkEnd w:id="23"/>
    </w:p>
    <w:p w14:paraId="7408EC2B" w14:textId="77777777" w:rsidR="00125B8E" w:rsidRDefault="00000000">
      <w:pPr>
        <w:pStyle w:val="a0"/>
        <w:rPr>
          <w:lang w:val="en-US"/>
        </w:rPr>
      </w:pPr>
      <w:r>
        <w:t xml:space="preserve">возвращаю порт 80 и очищаю добавленный порт 81 в </w:t>
      </w:r>
      <w:proofErr w:type="spellStart"/>
      <w:r>
        <w:t>SELinux</w:t>
      </w:r>
      <w:proofErr w:type="spellEnd"/>
      <w:r>
        <w:t>.</w:t>
      </w:r>
    </w:p>
    <w:p w14:paraId="05BDBD44" w14:textId="1F08FA9F" w:rsidR="00BA1FA1" w:rsidRP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03B153A9" wp14:editId="61A09835">
            <wp:extent cx="6152515" cy="763270"/>
            <wp:effectExtent l="0" t="0" r="0" b="0"/>
            <wp:docPr id="1199943453" name="Рисунок 19" descr="Изображение выглядит как текст, снимок экрана, Шрифт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943453" name="Рисунок 19" descr="Изображение выглядит как текст, снимок экрана, Шрифт, линия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15BEF1C0" w14:textId="77777777">
        <w:trPr>
          <w:jc w:val="center"/>
        </w:trPr>
        <w:tc>
          <w:tcPr>
            <w:tcW w:w="0" w:type="auto"/>
          </w:tcPr>
          <w:p w14:paraId="15591673" w14:textId="77777777" w:rsidR="00125B8E" w:rsidRDefault="00000000">
            <w:pPr>
              <w:pStyle w:val="Compact"/>
              <w:jc w:val="center"/>
            </w:pPr>
            <w:r>
              <w:t>Название рисунка</w:t>
            </w:r>
          </w:p>
        </w:tc>
      </w:tr>
    </w:tbl>
    <w:p w14:paraId="594D2086" w14:textId="77777777" w:rsidR="00125B8E" w:rsidRDefault="00000000">
      <w:pPr>
        <w:pStyle w:val="ImageCaption"/>
      </w:pPr>
      <w:bookmarkStart w:id="24" w:name="_Toc209057593"/>
      <w:r>
        <w:t>Название рисунка</w:t>
      </w:r>
      <w:bookmarkEnd w:id="24"/>
    </w:p>
    <w:p w14:paraId="7EE5A358" w14:textId="77777777" w:rsidR="00125B8E" w:rsidRDefault="00000000">
      <w:pPr>
        <w:pStyle w:val="a0"/>
        <w:rPr>
          <w:lang w:val="en-US"/>
        </w:rPr>
      </w:pPr>
      <w:r>
        <w:t>удаляю тестовый файл.</w:t>
      </w:r>
    </w:p>
    <w:p w14:paraId="2848D34C" w14:textId="620C50BA" w:rsidR="00BA1FA1" w:rsidRPr="00BA1FA1" w:rsidRDefault="00BA1FA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720ACE7B" wp14:editId="353F8CE1">
            <wp:extent cx="4503420" cy="441960"/>
            <wp:effectExtent l="0" t="0" r="0" b="0"/>
            <wp:docPr id="1032592495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16"/>
      </w:tblGrid>
      <w:tr w:rsidR="00125B8E" w14:paraId="20FBA1E8" w14:textId="77777777">
        <w:trPr>
          <w:jc w:val="center"/>
        </w:trPr>
        <w:tc>
          <w:tcPr>
            <w:tcW w:w="0" w:type="auto"/>
          </w:tcPr>
          <w:p w14:paraId="4AB87209" w14:textId="77777777" w:rsidR="00125B8E" w:rsidRDefault="00000000">
            <w:pPr>
              <w:pStyle w:val="Compact"/>
              <w:jc w:val="center"/>
            </w:pPr>
            <w:bookmarkStart w:id="25" w:name="fig:001"/>
            <w:r>
              <w:t>Название рисунка</w:t>
            </w:r>
          </w:p>
        </w:tc>
      </w:tr>
    </w:tbl>
    <w:p w14:paraId="707F0490" w14:textId="77777777" w:rsidR="00125B8E" w:rsidRDefault="00000000">
      <w:pPr>
        <w:pStyle w:val="ImageCaption"/>
      </w:pPr>
      <w:bookmarkStart w:id="26" w:name="_Toc209057594"/>
      <w:r>
        <w:t>Название рисунка</w:t>
      </w:r>
      <w:bookmarkEnd w:id="26"/>
    </w:p>
    <w:p w14:paraId="53DF0CDC" w14:textId="77777777" w:rsidR="00125B8E" w:rsidRDefault="00000000">
      <w:pPr>
        <w:pStyle w:val="1"/>
      </w:pPr>
      <w:bookmarkStart w:id="27" w:name="выводы"/>
      <w:bookmarkStart w:id="28" w:name="_Toc209057573"/>
      <w:bookmarkEnd w:id="4"/>
      <w:bookmarkEnd w:id="25"/>
      <w:r>
        <w:t>Выводы</w:t>
      </w:r>
      <w:bookmarkEnd w:id="28"/>
    </w:p>
    <w:p w14:paraId="2EFD3A33" w14:textId="77777777" w:rsidR="00125B8E" w:rsidRDefault="00000000">
      <w:pPr>
        <w:pStyle w:val="FirstParagraph"/>
      </w:pPr>
      <w:r>
        <w:t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 Apache.</w:t>
      </w:r>
    </w:p>
    <w:p w14:paraId="43AE8E0B" w14:textId="77777777" w:rsidR="00125B8E" w:rsidRDefault="00000000">
      <w:pPr>
        <w:pStyle w:val="1"/>
      </w:pPr>
      <w:bookmarkStart w:id="29" w:name="список-литературы"/>
      <w:bookmarkStart w:id="30" w:name="_Toc209057574"/>
      <w:bookmarkEnd w:id="27"/>
      <w:r>
        <w:t>Список литературы</w:t>
      </w:r>
      <w:bookmarkStart w:id="31" w:name="refs"/>
      <w:bookmarkEnd w:id="29"/>
      <w:bookmarkEnd w:id="30"/>
      <w:bookmarkEnd w:id="31"/>
    </w:p>
    <w:sectPr w:rsidR="00125B8E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ECA42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714264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5B8E"/>
    <w:rsid w:val="001009E5"/>
    <w:rsid w:val="00125B8E"/>
    <w:rsid w:val="00BA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BC727"/>
  <w15:docId w15:val="{8C8C2F12-0D17-40AE-80FE-625EC9B21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BA1FA1"/>
    <w:pPr>
      <w:spacing w:after="100"/>
    </w:pPr>
  </w:style>
  <w:style w:type="paragraph" w:styleId="af1">
    <w:name w:val="table of figures"/>
    <w:basedOn w:val="a"/>
    <w:next w:val="a"/>
    <w:uiPriority w:val="99"/>
    <w:rsid w:val="00BA1FA1"/>
    <w:pPr>
      <w:spacing w:after="0"/>
    </w:pPr>
  </w:style>
  <w:style w:type="character" w:styleId="af2">
    <w:name w:val="Unresolved Mention"/>
    <w:basedOn w:val="a1"/>
    <w:uiPriority w:val="99"/>
    <w:semiHidden/>
    <w:unhideWhenUsed/>
    <w:rsid w:val="00BA1F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9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8.png"/><Relationship Id="rId10" Type="http://schemas.openxmlformats.org/officeDocument/2006/relationships/image" Target="media/image6.png"/><Relationship Id="rId19" Type="http://schemas.openxmlformats.org/officeDocument/2006/relationships/hyperlink" Target="http://127.0.0.1:81/test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704</Words>
  <Characters>4017</Characters>
  <Application>Microsoft Office Word</Application>
  <DocSecurity>0</DocSecurity>
  <Lines>33</Lines>
  <Paragraphs>9</Paragraphs>
  <ScaleCrop>false</ScaleCrop>
  <Company/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Назармамадов Умед Джамшедович</dc:creator>
  <cp:keywords/>
  <cp:lastModifiedBy>Nazarmamadov Umed</cp:lastModifiedBy>
  <cp:revision>2</cp:revision>
  <cp:lastPrinted>2025-09-18T00:16:00Z</cp:lastPrinted>
  <dcterms:created xsi:type="dcterms:W3CDTF">2025-09-18T00:17:00Z</dcterms:created>
  <dcterms:modified xsi:type="dcterms:W3CDTF">2025-09-18T00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